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DE6" w:rsidRPr="007F3F81" w:rsidRDefault="0006166C" w:rsidP="00951562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page">
                  <wp:posOffset>1828799</wp:posOffset>
                </wp:positionH>
                <wp:positionV relativeFrom="page">
                  <wp:posOffset>1143000</wp:posOffset>
                </wp:positionV>
                <wp:extent cx="3285067" cy="5943600"/>
                <wp:effectExtent l="0" t="0" r="0" b="0"/>
                <wp:wrapNone/>
                <wp:docPr id="5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5067" cy="5943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1">
                        <w:txbxContent>
                          <w:p w:rsidR="00C160A0" w:rsidRDefault="00C160A0" w:rsidP="00A5333F">
                            <w:pPr>
                              <w:pStyle w:val="Heading3"/>
                              <w:tabs>
                                <w:tab w:val="left" w:pos="1440"/>
                              </w:tabs>
                            </w:pPr>
                            <w:r>
                              <w:t xml:space="preserve">Meal: Together, </w:t>
                            </w:r>
                            <w:proofErr w:type="spellStart"/>
                            <w:r>
                              <w:t>jr</w:t>
                            </w:r>
                            <w:proofErr w:type="spellEnd"/>
                            <w:r>
                              <w:t xml:space="preserve"> leader??</w:t>
                            </w:r>
                          </w:p>
                          <w:p w:rsidR="0006166C" w:rsidRDefault="0006166C" w:rsidP="00A5333F">
                            <w:pPr>
                              <w:pStyle w:val="Heading3"/>
                              <w:tabs>
                                <w:tab w:val="left" w:pos="1440"/>
                              </w:tabs>
                            </w:pPr>
                            <w:r>
                              <w:t>A/V Setup &amp; Clicker (</w:t>
                            </w:r>
                            <w:r w:rsidR="00913E31" w:rsidRPr="00913E31">
                              <w:rPr>
                                <w:b/>
                              </w:rPr>
                              <w:t>Connor</w:t>
                            </w:r>
                            <w:r w:rsidR="00913E31">
                              <w:t>, Clarice)</w:t>
                            </w:r>
                          </w:p>
                          <w:p w:rsidR="00A5333F" w:rsidRDefault="00A5333F" w:rsidP="00951562"/>
                          <w:p w:rsidR="005E65C8" w:rsidRDefault="005E65C8" w:rsidP="00146FB7">
                            <w:pPr>
                              <w:pStyle w:val="Heading3"/>
                              <w:tabs>
                                <w:tab w:val="left" w:pos="1440"/>
                              </w:tabs>
                            </w:pPr>
                            <w:r>
                              <w:t xml:space="preserve">Pre-Club Photo booth / Backdrop </w:t>
                            </w:r>
                            <w:r w:rsidR="00146FB7">
                              <w:t>(</w:t>
                            </w:r>
                            <w:r w:rsidR="00913E31" w:rsidRPr="00913E31">
                              <w:rPr>
                                <w:b/>
                              </w:rPr>
                              <w:t>Aria</w:t>
                            </w:r>
                            <w:r w:rsidR="00913E31">
                              <w:t>, Kailey)</w:t>
                            </w:r>
                            <w:r w:rsidR="006C2A51">
                              <w:t xml:space="preserve"> </w:t>
                            </w:r>
                          </w:p>
                          <w:p w:rsidR="005E65C8" w:rsidRPr="00B068E2" w:rsidRDefault="005E65C8" w:rsidP="00951562"/>
                          <w:p w:rsidR="005E65C8" w:rsidRDefault="005E65C8" w:rsidP="005E65C8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1 Song</w:t>
                            </w:r>
                            <w:r w:rsidR="00CC7F94">
                              <w:t xml:space="preserve"> (</w:t>
                            </w:r>
                            <w:r w:rsidR="00107ADD" w:rsidRPr="00107ADD">
                              <w:rPr>
                                <w:b/>
                              </w:rPr>
                              <w:t>Ryan</w:t>
                            </w:r>
                            <w:r w:rsidR="00107ADD">
                              <w:t>, Sean, Taylor, Bailee)</w:t>
                            </w:r>
                          </w:p>
                          <w:p w:rsidR="005E65C8" w:rsidRDefault="005E65C8" w:rsidP="00951562"/>
                          <w:p w:rsidR="005E65C8" w:rsidRPr="001278C5" w:rsidRDefault="005E65C8" w:rsidP="005E65C8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 xml:space="preserve">Mixer: </w:t>
                            </w:r>
                            <w:r w:rsidR="00C160A0">
                              <w:t>Easter Egg Hunt for Infinity Stones (</w:t>
                            </w:r>
                            <w:r w:rsidR="00107ADD" w:rsidRPr="00107ADD">
                              <w:rPr>
                                <w:b/>
                              </w:rPr>
                              <w:t>Caroline</w:t>
                            </w:r>
                            <w:r w:rsidR="00107ADD">
                              <w:t>, Haylee, John)</w:t>
                            </w:r>
                          </w:p>
                          <w:p w:rsidR="00456897" w:rsidRDefault="008E1F43" w:rsidP="00C160A0">
                            <w:r>
                              <w:t>Hide “Infinity Stones” like Easter eggs in the McGever backyard. If you find them, you win (something?)</w:t>
                            </w:r>
                          </w:p>
                          <w:p w:rsidR="009C3253" w:rsidRDefault="009C3253" w:rsidP="00951562"/>
                          <w:p w:rsidR="005E65C8" w:rsidRDefault="005E65C8" w:rsidP="00951562">
                            <w:r>
                              <w:t xml:space="preserve">Supplies: </w:t>
                            </w:r>
                            <w:r w:rsidR="008E1F43">
                              <w:t xml:space="preserve">Infinity Stones, prizes. </w:t>
                            </w:r>
                          </w:p>
                          <w:p w:rsidR="005E65C8" w:rsidRDefault="005E65C8" w:rsidP="00951562"/>
                          <w:p w:rsidR="005E65C8" w:rsidRPr="00913E31" w:rsidRDefault="005E65C8" w:rsidP="005E65C8">
                            <w:pPr>
                              <w:pStyle w:val="Heading3"/>
                              <w:tabs>
                                <w:tab w:val="left" w:pos="1080"/>
                              </w:tabs>
                              <w:rPr>
                                <w:b/>
                              </w:rPr>
                            </w:pPr>
                            <w:r>
                              <w:t>2 Songs (</w:t>
                            </w:r>
                            <w:r w:rsidR="00913E31" w:rsidRPr="00107ADD">
                              <w:rPr>
                                <w:b/>
                              </w:rPr>
                              <w:t>Ryan</w:t>
                            </w:r>
                            <w:r w:rsidR="00913E31">
                              <w:t>, Sean, Taylor, Bailee)</w:t>
                            </w:r>
                          </w:p>
                          <w:p w:rsidR="005E65C8" w:rsidRDefault="005E65C8" w:rsidP="00951562"/>
                          <w:p w:rsidR="008E1F43" w:rsidRDefault="008E1F43" w:rsidP="008E1F43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Participation Game: Minute to Win It (</w:t>
                            </w:r>
                            <w:r w:rsidR="00107ADD" w:rsidRPr="00107ADD">
                              <w:rPr>
                                <w:b/>
                              </w:rPr>
                              <w:t>Gael</w:t>
                            </w:r>
                            <w:r w:rsidR="00107ADD">
                              <w:t>, Nick, Maria)</w:t>
                            </w:r>
                          </w:p>
                          <w:p w:rsidR="008E1F43" w:rsidRDefault="008E1F43" w:rsidP="008E1F43">
                            <w:r>
                              <w:t>Choose 3 kids. Explain the sequence of the game and have club kids chosen strap on the belted tissue box before it all starts.</w:t>
                            </w:r>
                          </w:p>
                          <w:p w:rsidR="008E1F43" w:rsidRDefault="008E1F43" w:rsidP="008E1F43"/>
                          <w:p w:rsidR="008E1F43" w:rsidRDefault="008E1F43" w:rsidP="008E1F43">
                            <w:r>
                              <w:t>Game 1 — have club kids pull the tissues out of a box with only one hand (have a table ready)</w:t>
                            </w:r>
                          </w:p>
                          <w:p w:rsidR="008E1F43" w:rsidRDefault="008E1F43" w:rsidP="008E1F43"/>
                          <w:p w:rsidR="008E1F43" w:rsidRDefault="008E1F43" w:rsidP="008E1F43">
                            <w:r>
                              <w:t xml:space="preserve">Game 2 — have a leader be prepared to put a ping pong ball in the empty tissue box attached to a belt on the club kids // the box should be low on the butts of the kiddos // we cut slits in sides and slid the belt through – the kid wiggles to try to make the ball fall out. </w:t>
                            </w:r>
                          </w:p>
                          <w:p w:rsidR="008E1F43" w:rsidRDefault="008E1F43" w:rsidP="008E1F43"/>
                          <w:p w:rsidR="008E1F43" w:rsidRDefault="008E1F43" w:rsidP="008E1F43">
                            <w:r>
                              <w:t>Game 3 — use leaders to hold roles of bath tissue paper // have students turn in circles to wrap themselves in the toilet paper // the point is to wrap themselves // if the paper breaks then its game over for them</w:t>
                            </w:r>
                          </w:p>
                          <w:p w:rsidR="00146FB7" w:rsidRDefault="008E1F43" w:rsidP="00951562">
                            <w:r>
                              <w:t xml:space="preserve">Supplies: Redneck outfits, 3 boxes of tissue paper, table, 3 ping pong balls, 3 empty tissue boxes, 3 belts, 3 rolls of toilet paper, trash bags to trash.   </w:t>
                            </w:r>
                          </w:p>
                          <w:p w:rsidR="00FA3D11" w:rsidRPr="0016417B" w:rsidRDefault="00951562" w:rsidP="00FA3D11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Leader Skit</w:t>
                            </w:r>
                            <w:r w:rsidR="00FA3D11">
                              <w:t>:</w:t>
                            </w:r>
                            <w:r w:rsidR="00C160A0">
                              <w:t xml:space="preserve"> Avengers in 60 seconds (</w:t>
                            </w:r>
                            <w:proofErr w:type="spellStart"/>
                            <w:r w:rsidR="000B634F">
                              <w:rPr>
                                <w:b/>
                              </w:rPr>
                              <w:t>Javi</w:t>
                            </w:r>
                            <w:proofErr w:type="spellEnd"/>
                            <w:r w:rsidR="000B634F">
                              <w:t xml:space="preserve">, Kyle, </w:t>
                            </w:r>
                            <w:proofErr w:type="gramStart"/>
                            <w:r w:rsidR="000B634F">
                              <w:t>others</w:t>
                            </w:r>
                            <w:r w:rsidR="00913E31">
                              <w:t xml:space="preserve"> </w:t>
                            </w:r>
                            <w:r w:rsidR="00C160A0">
                              <w:t>)</w:t>
                            </w:r>
                            <w:proofErr w:type="gramEnd"/>
                            <w:r w:rsidR="00FA3D11">
                              <w:t xml:space="preserve"> </w:t>
                            </w:r>
                          </w:p>
                          <w:p w:rsidR="00293168" w:rsidRDefault="008E1F43" w:rsidP="00951562">
                            <w:r>
                              <w:t xml:space="preserve">Re-create the Avengers movie(s) for a 60 second skit. This can be performed or videoed. </w:t>
                            </w:r>
                          </w:p>
                          <w:p w:rsidR="008E1F43" w:rsidRDefault="008E1F43" w:rsidP="00951562"/>
                          <w:p w:rsidR="008E1F43" w:rsidRDefault="008E1F43" w:rsidP="00951562">
                            <w:r>
                              <w:t xml:space="preserve">Supplies: ??... lots of prep </w:t>
                            </w:r>
                            <w:r>
                              <w:sym w:font="Wingdings" w:char="F04A"/>
                            </w:r>
                            <w:r>
                              <w:t xml:space="preserve"> </w:t>
                            </w:r>
                          </w:p>
                          <w:p w:rsidR="00FA3D11" w:rsidRDefault="00FA3D11" w:rsidP="00951562"/>
                          <w:p w:rsidR="00294D75" w:rsidRPr="00294D75" w:rsidRDefault="007504EE" w:rsidP="00294D75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Announce</w:t>
                            </w:r>
                            <w:r w:rsidR="006940FB">
                              <w:t>ments (</w:t>
                            </w:r>
                            <w:r w:rsidR="00107ADD">
                              <w:t xml:space="preserve">Sarah, </w:t>
                            </w:r>
                            <w:r w:rsidR="00913E31">
                              <w:t>Angel)</w:t>
                            </w:r>
                          </w:p>
                          <w:p w:rsidR="001A377B" w:rsidRDefault="00C81CCC" w:rsidP="00951562">
                            <w:r>
                              <w:t>Try to include</w:t>
                            </w:r>
                            <w:r w:rsidR="006C2A51">
                              <w:t xml:space="preserve"> the theme somehow… Make it interesting </w:t>
                            </w:r>
                            <w:r w:rsidR="006C2A51">
                              <w:sym w:font="Wingdings" w:char="F04A"/>
                            </w:r>
                            <w:r w:rsidR="006C2A51">
                              <w:t xml:space="preserve"> </w:t>
                            </w:r>
                          </w:p>
                          <w:p w:rsidR="00294D75" w:rsidRDefault="00294D75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New kids</w:t>
                            </w:r>
                          </w:p>
                          <w:p w:rsidR="00294D75" w:rsidRDefault="00294D75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Social / Text Updates</w:t>
                            </w:r>
                          </w:p>
                          <w:p w:rsidR="00294D75" w:rsidRDefault="00294D75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ampaigners Thursday!</w:t>
                            </w:r>
                          </w:p>
                          <w:p w:rsidR="00634911" w:rsidRDefault="00634911" w:rsidP="0095156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Club </w:t>
                            </w:r>
                            <w:r w:rsidR="00D715F4">
                              <w:t xml:space="preserve">next week: </w:t>
                            </w:r>
                            <w:proofErr w:type="spellStart"/>
                            <w:r w:rsidR="008E1F43">
                              <w:rPr>
                                <w:u w:val="single"/>
                              </w:rPr>
                              <w:t>Chic</w:t>
                            </w:r>
                            <w:proofErr w:type="spellEnd"/>
                            <w:r w:rsidR="008E1F43">
                              <w:rPr>
                                <w:u w:val="single"/>
                              </w:rPr>
                              <w:t>-Fil-Bae</w:t>
                            </w:r>
                            <w:r w:rsidR="00CC7F94" w:rsidRPr="00724C4C">
                              <w:rPr>
                                <w:u w:val="single"/>
                              </w:rPr>
                              <w:t xml:space="preserve"> Club</w:t>
                            </w:r>
                            <w:r w:rsidR="008E1F43">
                              <w:t xml:space="preserve"> (bring a friend/bae, raffle for </w:t>
                            </w:r>
                            <w:proofErr w:type="spellStart"/>
                            <w:r w:rsidR="008E1F43">
                              <w:t>Chic</w:t>
                            </w:r>
                            <w:proofErr w:type="spellEnd"/>
                            <w:r w:rsidR="008E1F43">
                              <w:t>-Fil-A / In N Out date)</w:t>
                            </w:r>
                          </w:p>
                          <w:p w:rsidR="004A0F9B" w:rsidRDefault="004A0F9B" w:rsidP="00951562"/>
                          <w:p w:rsidR="007504EE" w:rsidRDefault="00294D75" w:rsidP="007504EE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2</w:t>
                            </w:r>
                            <w:r w:rsidR="003F2B88">
                              <w:t xml:space="preserve"> Song</w:t>
                            </w:r>
                            <w:r>
                              <w:t>s</w:t>
                            </w:r>
                            <w:r w:rsidR="003F2B88">
                              <w:t xml:space="preserve"> </w:t>
                            </w:r>
                            <w:r w:rsidR="007504EE">
                              <w:t>(</w:t>
                            </w:r>
                            <w:r w:rsidR="00913E31" w:rsidRPr="00107ADD">
                              <w:rPr>
                                <w:b/>
                              </w:rPr>
                              <w:t>Ryan</w:t>
                            </w:r>
                            <w:r w:rsidR="00913E31">
                              <w:t>, Sean, Taylor, Bailee)</w:t>
                            </w:r>
                          </w:p>
                          <w:p w:rsidR="00A01B0C" w:rsidRPr="007504EE" w:rsidRDefault="00A01B0C" w:rsidP="00951562"/>
                          <w:p w:rsidR="007504EE" w:rsidRPr="0016417B" w:rsidRDefault="003F2B88" w:rsidP="007504EE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Club Talk</w:t>
                            </w:r>
                            <w:r w:rsidR="003B0786">
                              <w:t xml:space="preserve"> - </w:t>
                            </w:r>
                            <w:r w:rsidR="007A206D">
                              <w:t>(</w:t>
                            </w:r>
                            <w:r w:rsidR="00913E31">
                              <w:t>Krista)</w:t>
                            </w:r>
                          </w:p>
                          <w:p w:rsidR="00634911" w:rsidRDefault="00C160A0" w:rsidP="00951562">
                            <w:r>
                              <w:t>Mark 3</w:t>
                            </w:r>
                          </w:p>
                          <w:p w:rsidR="000130C3" w:rsidRPr="002E4183" w:rsidRDefault="000130C3" w:rsidP="00951562"/>
                          <w:p w:rsidR="0006166C" w:rsidRDefault="00705D15" w:rsidP="0006166C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Cleanup Crew (</w:t>
                            </w:r>
                            <w:r w:rsidR="00913E31" w:rsidRPr="00913E31">
                              <w:rPr>
                                <w:b/>
                              </w:rPr>
                              <w:t>Tahlia</w:t>
                            </w:r>
                            <w:r w:rsidR="00913E31">
                              <w:t xml:space="preserve">, Chloe) </w:t>
                            </w:r>
                          </w:p>
                          <w:p w:rsidR="00294D75" w:rsidRPr="00294D75" w:rsidRDefault="00294D75" w:rsidP="00951562"/>
                          <w:p w:rsidR="00294D75" w:rsidRDefault="00294D75" w:rsidP="00294D75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>20-30 second promo video for club the next week (</w:t>
                            </w:r>
                            <w:proofErr w:type="spellStart"/>
                            <w:r w:rsidR="00913E31" w:rsidRPr="00913E31">
                              <w:rPr>
                                <w:b/>
                              </w:rPr>
                              <w:t>Olivea</w:t>
                            </w:r>
                            <w:proofErr w:type="spellEnd"/>
                            <w:r w:rsidR="00913E31">
                              <w:t>, McKenzie)</w:t>
                            </w:r>
                          </w:p>
                          <w:p w:rsidR="00A5333F" w:rsidRDefault="00A5333F" w:rsidP="00951562"/>
                          <w:p w:rsidR="009C3253" w:rsidRDefault="002823DF" w:rsidP="00951562">
                            <w:r>
                              <w:t xml:space="preserve">Hooked on a Feeling Playlist </w:t>
                            </w:r>
                          </w:p>
                          <w:p w:rsidR="00677BFA" w:rsidRDefault="00677BFA" w:rsidP="00951562"/>
                          <w:p w:rsidR="00677BFA" w:rsidRDefault="006C2A51" w:rsidP="00951562">
                            <w:pPr>
                              <w:rPr>
                                <w:b/>
                              </w:rPr>
                            </w:pPr>
                            <w:r>
                              <w:t>Organizer/Lead</w:t>
                            </w:r>
                            <w:r w:rsidR="00677BFA">
                              <w:t xml:space="preserve"> in </w:t>
                            </w:r>
                            <w:r w:rsidR="00677BFA" w:rsidRPr="006C2A51">
                              <w:rPr>
                                <w:b/>
                              </w:rPr>
                              <w:t>BOLD</w:t>
                            </w:r>
                          </w:p>
                          <w:p w:rsidR="00C160A0" w:rsidRDefault="00C160A0" w:rsidP="00951562">
                            <w:pPr>
                              <w:rPr>
                                <w:b/>
                              </w:rPr>
                            </w:pPr>
                          </w:p>
                          <w:p w:rsidR="00C160A0" w:rsidRDefault="00C160A0" w:rsidP="0095156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3" o:spid="_x0000_s1026" type="#_x0000_t202" style="position:absolute;margin-left:2in;margin-top:90pt;width:258.65pt;height:468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" filled="f" stroked="f">
                <v:textbox style="mso-next-textbox:#Text Box 16">
                  <w:txbxContent>
                    <w:p w:rsidR="00C160A0" w:rsidRDefault="00C160A0" w:rsidP="00A5333F">
                      <w:pPr>
                        <w:pStyle w:val="Heading3"/>
                        <w:tabs>
                          <w:tab w:val="left" w:pos="1440"/>
                        </w:tabs>
                      </w:pPr>
                      <w:r>
                        <w:t xml:space="preserve">Meal: Together, </w:t>
                      </w:r>
                      <w:proofErr w:type="spellStart"/>
                      <w:r>
                        <w:t>jr</w:t>
                      </w:r>
                      <w:proofErr w:type="spellEnd"/>
                      <w:r>
                        <w:t xml:space="preserve"> leader??</w:t>
                      </w:r>
                    </w:p>
                    <w:p w:rsidR="0006166C" w:rsidRDefault="0006166C" w:rsidP="00A5333F">
                      <w:pPr>
                        <w:pStyle w:val="Heading3"/>
                        <w:tabs>
                          <w:tab w:val="left" w:pos="1440"/>
                        </w:tabs>
                      </w:pPr>
                      <w:r>
                        <w:t>A/V Setup &amp; Clicker (</w:t>
                      </w:r>
                      <w:r w:rsidR="00913E31" w:rsidRPr="00913E31">
                        <w:rPr>
                          <w:b/>
                        </w:rPr>
                        <w:t>Connor</w:t>
                      </w:r>
                      <w:r w:rsidR="00913E31">
                        <w:t>, Clarice)</w:t>
                      </w:r>
                    </w:p>
                    <w:p w:rsidR="00A5333F" w:rsidRDefault="00A5333F" w:rsidP="00951562"/>
                    <w:p w:rsidR="005E65C8" w:rsidRDefault="005E65C8" w:rsidP="00146FB7">
                      <w:pPr>
                        <w:pStyle w:val="Heading3"/>
                        <w:tabs>
                          <w:tab w:val="left" w:pos="1440"/>
                        </w:tabs>
                      </w:pPr>
                      <w:r>
                        <w:t xml:space="preserve">Pre-Club Photo booth / Backdrop </w:t>
                      </w:r>
                      <w:r w:rsidR="00146FB7">
                        <w:t>(</w:t>
                      </w:r>
                      <w:r w:rsidR="00913E31" w:rsidRPr="00913E31">
                        <w:rPr>
                          <w:b/>
                        </w:rPr>
                        <w:t>Aria</w:t>
                      </w:r>
                      <w:r w:rsidR="00913E31">
                        <w:t>, Kailey)</w:t>
                      </w:r>
                      <w:r w:rsidR="006C2A51">
                        <w:t xml:space="preserve"> </w:t>
                      </w:r>
                    </w:p>
                    <w:p w:rsidR="005E65C8" w:rsidRPr="00B068E2" w:rsidRDefault="005E65C8" w:rsidP="00951562"/>
                    <w:p w:rsidR="005E65C8" w:rsidRDefault="005E65C8" w:rsidP="005E65C8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1 Song</w:t>
                      </w:r>
                      <w:r w:rsidR="00CC7F94">
                        <w:t xml:space="preserve"> (</w:t>
                      </w:r>
                      <w:r w:rsidR="00107ADD" w:rsidRPr="00107ADD">
                        <w:rPr>
                          <w:b/>
                        </w:rPr>
                        <w:t>Ryan</w:t>
                      </w:r>
                      <w:r w:rsidR="00107ADD">
                        <w:t>, Sean, Taylor, Bailee)</w:t>
                      </w:r>
                    </w:p>
                    <w:p w:rsidR="005E65C8" w:rsidRDefault="005E65C8" w:rsidP="00951562"/>
                    <w:p w:rsidR="005E65C8" w:rsidRPr="001278C5" w:rsidRDefault="005E65C8" w:rsidP="005E65C8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 xml:space="preserve">Mixer: </w:t>
                      </w:r>
                      <w:r w:rsidR="00C160A0">
                        <w:t>Easter Egg Hunt for Infinity Stones (</w:t>
                      </w:r>
                      <w:r w:rsidR="00107ADD" w:rsidRPr="00107ADD">
                        <w:rPr>
                          <w:b/>
                        </w:rPr>
                        <w:t>Caroline</w:t>
                      </w:r>
                      <w:r w:rsidR="00107ADD">
                        <w:t>, Haylee, John)</w:t>
                      </w:r>
                    </w:p>
                    <w:p w:rsidR="00456897" w:rsidRDefault="008E1F43" w:rsidP="00C160A0">
                      <w:r>
                        <w:t>Hide “Infinity Stones” like Easter eggs in the McGever backyard. If you find them, you win (something?)</w:t>
                      </w:r>
                    </w:p>
                    <w:p w:rsidR="009C3253" w:rsidRDefault="009C3253" w:rsidP="00951562"/>
                    <w:p w:rsidR="005E65C8" w:rsidRDefault="005E65C8" w:rsidP="00951562">
                      <w:r>
                        <w:t xml:space="preserve">Supplies: </w:t>
                      </w:r>
                      <w:r w:rsidR="008E1F43">
                        <w:t xml:space="preserve">Infinity Stones, prizes. </w:t>
                      </w:r>
                    </w:p>
                    <w:p w:rsidR="005E65C8" w:rsidRDefault="005E65C8" w:rsidP="00951562"/>
                    <w:p w:rsidR="005E65C8" w:rsidRPr="00913E31" w:rsidRDefault="005E65C8" w:rsidP="005E65C8">
                      <w:pPr>
                        <w:pStyle w:val="Heading3"/>
                        <w:tabs>
                          <w:tab w:val="left" w:pos="1080"/>
                        </w:tabs>
                        <w:rPr>
                          <w:b/>
                        </w:rPr>
                      </w:pPr>
                      <w:r>
                        <w:t>2 Songs (</w:t>
                      </w:r>
                      <w:r w:rsidR="00913E31" w:rsidRPr="00107ADD">
                        <w:rPr>
                          <w:b/>
                        </w:rPr>
                        <w:t>Ryan</w:t>
                      </w:r>
                      <w:r w:rsidR="00913E31">
                        <w:t>, Sean, Taylor, Bailee)</w:t>
                      </w:r>
                    </w:p>
                    <w:p w:rsidR="005E65C8" w:rsidRDefault="005E65C8" w:rsidP="00951562"/>
                    <w:p w:rsidR="008E1F43" w:rsidRDefault="008E1F43" w:rsidP="008E1F43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Participation Game: Minute to Win It (</w:t>
                      </w:r>
                      <w:r w:rsidR="00107ADD" w:rsidRPr="00107ADD">
                        <w:rPr>
                          <w:b/>
                        </w:rPr>
                        <w:t>Gael</w:t>
                      </w:r>
                      <w:r w:rsidR="00107ADD">
                        <w:t>, Nick, Maria)</w:t>
                      </w:r>
                    </w:p>
                    <w:p w:rsidR="008E1F43" w:rsidRDefault="008E1F43" w:rsidP="008E1F43">
                      <w:r>
                        <w:t>Choose 3 kids. Explain the sequence of the game and have club kids chosen strap on the belted tissue box before it all starts.</w:t>
                      </w:r>
                    </w:p>
                    <w:p w:rsidR="008E1F43" w:rsidRDefault="008E1F43" w:rsidP="008E1F43"/>
                    <w:p w:rsidR="008E1F43" w:rsidRDefault="008E1F43" w:rsidP="008E1F43">
                      <w:r>
                        <w:t>Game 1 — have club kids pull the tissues out of a box with only one hand (have a table ready)</w:t>
                      </w:r>
                    </w:p>
                    <w:p w:rsidR="008E1F43" w:rsidRDefault="008E1F43" w:rsidP="008E1F43"/>
                    <w:p w:rsidR="008E1F43" w:rsidRDefault="008E1F43" w:rsidP="008E1F43">
                      <w:r>
                        <w:t xml:space="preserve">Game 2 — have a leader be prepared to put a ping pong ball in the empty tissue box attached to a belt on the club kids // the box should be low on the butts of the kiddos // we cut slits in sides and slid the belt through – the kid wiggles to try to make the ball fall out. </w:t>
                      </w:r>
                    </w:p>
                    <w:p w:rsidR="008E1F43" w:rsidRDefault="008E1F43" w:rsidP="008E1F43"/>
                    <w:p w:rsidR="008E1F43" w:rsidRDefault="008E1F43" w:rsidP="008E1F43">
                      <w:r>
                        <w:t>Game 3 — use leaders to hold roles of bath tissue paper // have students turn in circles to wrap themselves in the toilet paper // the point is to wrap themselves // if the paper breaks then its game over for them</w:t>
                      </w:r>
                    </w:p>
                    <w:p w:rsidR="00146FB7" w:rsidRDefault="008E1F43" w:rsidP="00951562">
                      <w:r>
                        <w:t xml:space="preserve">Supplies: Redneck outfits, 3 boxes of tissue paper, table, 3 ping pong balls, 3 empty tissue boxes, 3 belts, 3 rolls of toilet paper, trash bags to trash.   </w:t>
                      </w:r>
                    </w:p>
                    <w:p w:rsidR="00FA3D11" w:rsidRPr="0016417B" w:rsidRDefault="00951562" w:rsidP="00FA3D11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Leader Skit</w:t>
                      </w:r>
                      <w:r w:rsidR="00FA3D11">
                        <w:t>:</w:t>
                      </w:r>
                      <w:r w:rsidR="00C160A0">
                        <w:t xml:space="preserve"> Avengers in 60 seconds (</w:t>
                      </w:r>
                      <w:proofErr w:type="spellStart"/>
                      <w:r w:rsidR="000B634F">
                        <w:rPr>
                          <w:b/>
                        </w:rPr>
                        <w:t>Javi</w:t>
                      </w:r>
                      <w:proofErr w:type="spellEnd"/>
                      <w:r w:rsidR="000B634F">
                        <w:t xml:space="preserve">, Kyle, </w:t>
                      </w:r>
                      <w:proofErr w:type="gramStart"/>
                      <w:r w:rsidR="000B634F">
                        <w:t>others</w:t>
                      </w:r>
                      <w:r w:rsidR="00913E31">
                        <w:t xml:space="preserve"> </w:t>
                      </w:r>
                      <w:r w:rsidR="00C160A0">
                        <w:t>)</w:t>
                      </w:r>
                      <w:proofErr w:type="gramEnd"/>
                      <w:r w:rsidR="00FA3D11">
                        <w:t xml:space="preserve"> </w:t>
                      </w:r>
                    </w:p>
                    <w:p w:rsidR="00293168" w:rsidRDefault="008E1F43" w:rsidP="00951562">
                      <w:r>
                        <w:t xml:space="preserve">Re-create the Avengers movie(s) for a 60 second skit. This can be performed or videoed. </w:t>
                      </w:r>
                    </w:p>
                    <w:p w:rsidR="008E1F43" w:rsidRDefault="008E1F43" w:rsidP="00951562"/>
                    <w:p w:rsidR="008E1F43" w:rsidRDefault="008E1F43" w:rsidP="00951562">
                      <w:r>
                        <w:t xml:space="preserve">Supplies: ??... lots of prep </w:t>
                      </w:r>
                      <w:r>
                        <w:sym w:font="Wingdings" w:char="F04A"/>
                      </w:r>
                      <w:r>
                        <w:t xml:space="preserve"> </w:t>
                      </w:r>
                    </w:p>
                    <w:p w:rsidR="00FA3D11" w:rsidRDefault="00FA3D11" w:rsidP="00951562"/>
                    <w:p w:rsidR="00294D75" w:rsidRPr="00294D75" w:rsidRDefault="007504EE" w:rsidP="00294D75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Announce</w:t>
                      </w:r>
                      <w:r w:rsidR="006940FB">
                        <w:t>ments (</w:t>
                      </w:r>
                      <w:r w:rsidR="00107ADD">
                        <w:t xml:space="preserve">Sarah, </w:t>
                      </w:r>
                      <w:r w:rsidR="00913E31">
                        <w:t>Angel)</w:t>
                      </w:r>
                    </w:p>
                    <w:p w:rsidR="001A377B" w:rsidRDefault="00C81CCC" w:rsidP="00951562">
                      <w:r>
                        <w:t>Try to include</w:t>
                      </w:r>
                      <w:r w:rsidR="006C2A51">
                        <w:t xml:space="preserve"> the theme somehow… Make it interesting </w:t>
                      </w:r>
                      <w:r w:rsidR="006C2A51">
                        <w:sym w:font="Wingdings" w:char="F04A"/>
                      </w:r>
                      <w:r w:rsidR="006C2A51">
                        <w:t xml:space="preserve"> </w:t>
                      </w:r>
                    </w:p>
                    <w:p w:rsidR="00294D75" w:rsidRDefault="00294D75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New kids</w:t>
                      </w:r>
                    </w:p>
                    <w:p w:rsidR="00294D75" w:rsidRDefault="00294D75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Social / Text Updates</w:t>
                      </w:r>
                    </w:p>
                    <w:p w:rsidR="00294D75" w:rsidRDefault="00294D75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ampaigners Thursday!</w:t>
                      </w:r>
                    </w:p>
                    <w:p w:rsidR="00634911" w:rsidRDefault="00634911" w:rsidP="0095156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Club </w:t>
                      </w:r>
                      <w:r w:rsidR="00D715F4">
                        <w:t xml:space="preserve">next week: </w:t>
                      </w:r>
                      <w:proofErr w:type="spellStart"/>
                      <w:r w:rsidR="008E1F43">
                        <w:rPr>
                          <w:u w:val="single"/>
                        </w:rPr>
                        <w:t>Chic</w:t>
                      </w:r>
                      <w:proofErr w:type="spellEnd"/>
                      <w:r w:rsidR="008E1F43">
                        <w:rPr>
                          <w:u w:val="single"/>
                        </w:rPr>
                        <w:t>-Fil-Bae</w:t>
                      </w:r>
                      <w:r w:rsidR="00CC7F94" w:rsidRPr="00724C4C">
                        <w:rPr>
                          <w:u w:val="single"/>
                        </w:rPr>
                        <w:t xml:space="preserve"> Club</w:t>
                      </w:r>
                      <w:r w:rsidR="008E1F43">
                        <w:t xml:space="preserve"> (bring a friend/bae, raffle for </w:t>
                      </w:r>
                      <w:proofErr w:type="spellStart"/>
                      <w:r w:rsidR="008E1F43">
                        <w:t>Chic</w:t>
                      </w:r>
                      <w:proofErr w:type="spellEnd"/>
                      <w:r w:rsidR="008E1F43">
                        <w:t>-Fil-A / In N Out date)</w:t>
                      </w:r>
                    </w:p>
                    <w:p w:rsidR="004A0F9B" w:rsidRDefault="004A0F9B" w:rsidP="00951562"/>
                    <w:p w:rsidR="007504EE" w:rsidRDefault="00294D75" w:rsidP="007504EE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2</w:t>
                      </w:r>
                      <w:r w:rsidR="003F2B88">
                        <w:t xml:space="preserve"> Song</w:t>
                      </w:r>
                      <w:r>
                        <w:t>s</w:t>
                      </w:r>
                      <w:r w:rsidR="003F2B88">
                        <w:t xml:space="preserve"> </w:t>
                      </w:r>
                      <w:r w:rsidR="007504EE">
                        <w:t>(</w:t>
                      </w:r>
                      <w:r w:rsidR="00913E31" w:rsidRPr="00107ADD">
                        <w:rPr>
                          <w:b/>
                        </w:rPr>
                        <w:t>Ryan</w:t>
                      </w:r>
                      <w:r w:rsidR="00913E31">
                        <w:t>, Sean, Taylor, Bailee)</w:t>
                      </w:r>
                    </w:p>
                    <w:p w:rsidR="00A01B0C" w:rsidRPr="007504EE" w:rsidRDefault="00A01B0C" w:rsidP="00951562"/>
                    <w:p w:rsidR="007504EE" w:rsidRPr="0016417B" w:rsidRDefault="003F2B88" w:rsidP="007504EE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Club Talk</w:t>
                      </w:r>
                      <w:r w:rsidR="003B0786">
                        <w:t xml:space="preserve"> - </w:t>
                      </w:r>
                      <w:r w:rsidR="007A206D">
                        <w:t>(</w:t>
                      </w:r>
                      <w:r w:rsidR="00913E31">
                        <w:t>Krista)</w:t>
                      </w:r>
                    </w:p>
                    <w:p w:rsidR="00634911" w:rsidRDefault="00C160A0" w:rsidP="00951562">
                      <w:r>
                        <w:t>Mark 3</w:t>
                      </w:r>
                    </w:p>
                    <w:p w:rsidR="000130C3" w:rsidRPr="002E4183" w:rsidRDefault="000130C3" w:rsidP="00951562"/>
                    <w:p w:rsidR="0006166C" w:rsidRDefault="00705D15" w:rsidP="0006166C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Cleanup Crew (</w:t>
                      </w:r>
                      <w:r w:rsidR="00913E31" w:rsidRPr="00913E31">
                        <w:rPr>
                          <w:b/>
                        </w:rPr>
                        <w:t>Tahlia</w:t>
                      </w:r>
                      <w:r w:rsidR="00913E31">
                        <w:t xml:space="preserve">, Chloe) </w:t>
                      </w:r>
                    </w:p>
                    <w:p w:rsidR="00294D75" w:rsidRPr="00294D75" w:rsidRDefault="00294D75" w:rsidP="00951562"/>
                    <w:p w:rsidR="00294D75" w:rsidRDefault="00294D75" w:rsidP="00294D75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>20-30 second promo video for club the next week (</w:t>
                      </w:r>
                      <w:proofErr w:type="spellStart"/>
                      <w:r w:rsidR="00913E31" w:rsidRPr="00913E31">
                        <w:rPr>
                          <w:b/>
                        </w:rPr>
                        <w:t>Olivea</w:t>
                      </w:r>
                      <w:proofErr w:type="spellEnd"/>
                      <w:r w:rsidR="00913E31">
                        <w:t>, McKenzie)</w:t>
                      </w:r>
                    </w:p>
                    <w:p w:rsidR="00A5333F" w:rsidRDefault="00A5333F" w:rsidP="00951562"/>
                    <w:p w:rsidR="009C3253" w:rsidRDefault="002823DF" w:rsidP="00951562">
                      <w:r>
                        <w:t xml:space="preserve">Hooked on a Feeling Playlist </w:t>
                      </w:r>
                    </w:p>
                    <w:p w:rsidR="00677BFA" w:rsidRDefault="00677BFA" w:rsidP="00951562"/>
                    <w:p w:rsidR="00677BFA" w:rsidRDefault="006C2A51" w:rsidP="00951562">
                      <w:pPr>
                        <w:rPr>
                          <w:b/>
                        </w:rPr>
                      </w:pPr>
                      <w:r>
                        <w:t>Organizer/Lead</w:t>
                      </w:r>
                      <w:r w:rsidR="00677BFA">
                        <w:t xml:space="preserve"> in </w:t>
                      </w:r>
                      <w:r w:rsidR="00677BFA" w:rsidRPr="006C2A51">
                        <w:rPr>
                          <w:b/>
                        </w:rPr>
                        <w:t>BOLD</w:t>
                      </w:r>
                    </w:p>
                    <w:p w:rsidR="00C160A0" w:rsidRDefault="00C160A0" w:rsidP="00951562">
                      <w:pPr>
                        <w:rPr>
                          <w:b/>
                        </w:rPr>
                      </w:pPr>
                    </w:p>
                    <w:p w:rsidR="00C160A0" w:rsidRDefault="00C160A0" w:rsidP="00951562"/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page">
                  <wp:posOffset>5641975</wp:posOffset>
                </wp:positionH>
                <wp:positionV relativeFrom="page">
                  <wp:posOffset>1143000</wp:posOffset>
                </wp:positionV>
                <wp:extent cx="3273425" cy="6172200"/>
                <wp:effectExtent l="3175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3425" cy="6172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1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7" type="#_x0000_t202" style="position:absolute;margin-left:444.25pt;margin-top:90pt;width:257.75pt;height:486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" filled="f" stroked="f">
                <v:textbox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page">
                  <wp:posOffset>6629400</wp:posOffset>
                </wp:positionH>
                <wp:positionV relativeFrom="page">
                  <wp:posOffset>660400</wp:posOffset>
                </wp:positionV>
                <wp:extent cx="2286000" cy="336550"/>
                <wp:effectExtent l="0" t="3175" r="0" b="3175"/>
                <wp:wrapNone/>
                <wp:docPr id="3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B7DE6" w:rsidRDefault="00A5333F" w:rsidP="00BE4440">
                            <w:pPr>
                              <w:pStyle w:val="Heading41"/>
                            </w:pPr>
                            <w:r>
                              <w:t>Pinnacle Young Lif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0" o:spid="_x0000_s1028" type="#_x0000_t202" style="position:absolute;margin-left:522pt;margin-top:52pt;width:180pt;height:26.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" filled="f" stroked="f">
                <v:textbox style="mso-fit-shape-to-text:t">
                  <w:txbxContent>
                    <w:p w:rsidR="008B7DE6" w:rsidRDefault="00A5333F" w:rsidP="00BE4440">
                      <w:pPr>
                        <w:pStyle w:val="Heading41"/>
                      </w:pPr>
                      <w:r>
                        <w:t>Pinnacle Young Lif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ge">
                  <wp:posOffset>685800</wp:posOffset>
                </wp:positionV>
                <wp:extent cx="8915400" cy="6629400"/>
                <wp:effectExtent l="9525" t="9525" r="9525" b="9525"/>
                <wp:wrapNone/>
                <wp:docPr id="2" name="AutoShape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15400" cy="6629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6350">
                          <a:solidFill>
                            <a:srgbClr val="FF993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96D98BA" id="AutoShape 122" o:spid="_x0000_s1026" style="position:absolute;margin-left:54pt;margin-top:54pt;width:702pt;height:522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" filled="f" strokecolor="#f93" strokeweight=".5pt">
                <w10:wrap anchorx="page" anchory="page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page">
                  <wp:posOffset>863600</wp:posOffset>
                </wp:positionH>
                <wp:positionV relativeFrom="page">
                  <wp:posOffset>1117600</wp:posOffset>
                </wp:positionV>
                <wp:extent cx="1310005" cy="5143500"/>
                <wp:effectExtent l="0" t="3175" r="0" b="0"/>
                <wp:wrapNone/>
                <wp:docPr id="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0005" cy="514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2758D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8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A365B" w:rsidRPr="00086AC4" w:rsidRDefault="00C160A0" w:rsidP="00B5106B">
                            <w:pPr>
                              <w:pStyle w:val="Heading2"/>
                              <w:rPr>
                                <w:sz w:val="72"/>
                                <w:szCs w:val="84"/>
                              </w:rPr>
                            </w:pPr>
                            <w:r>
                              <w:rPr>
                                <w:sz w:val="72"/>
                                <w:szCs w:val="84"/>
                              </w:rPr>
                              <w:t>Avengers</w:t>
                            </w:r>
                            <w:r w:rsidR="003E6D7D">
                              <w:rPr>
                                <w:sz w:val="72"/>
                                <w:szCs w:val="84"/>
                              </w:rPr>
                              <w:t xml:space="preserve"> C</w:t>
                            </w:r>
                            <w:r w:rsidR="00E552A6" w:rsidRPr="00086AC4">
                              <w:rPr>
                                <w:sz w:val="72"/>
                                <w:szCs w:val="84"/>
                              </w:rPr>
                              <w:t>lub</w:t>
                            </w:r>
                          </w:p>
                          <w:p w:rsidR="00151568" w:rsidRPr="00086AC4" w:rsidRDefault="00151568" w:rsidP="00951562"/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29" type="#_x0000_t202" style="position:absolute;margin-left:68pt;margin-top:88pt;width:103.15pt;height:40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" filled="f" fillcolor="#2758d1" stroked="f" strokecolor="navy" strokeweight="2pt">
                <v:textbox style="layout-flow:vertical;mso-layout-flow-alt:bottom-to-top;mso-fit-shape-to-text:t">
                  <w:txbxContent>
                    <w:p w:rsidR="00AA365B" w:rsidRPr="00086AC4" w:rsidRDefault="00C160A0" w:rsidP="00B5106B">
                      <w:pPr>
                        <w:pStyle w:val="Heading2"/>
                        <w:rPr>
                          <w:sz w:val="72"/>
                          <w:szCs w:val="84"/>
                        </w:rPr>
                      </w:pPr>
                      <w:r>
                        <w:rPr>
                          <w:sz w:val="72"/>
                          <w:szCs w:val="84"/>
                        </w:rPr>
                        <w:t>Avengers</w:t>
                      </w:r>
                      <w:r w:rsidR="003E6D7D">
                        <w:rPr>
                          <w:sz w:val="72"/>
                          <w:szCs w:val="84"/>
                        </w:rPr>
                        <w:t xml:space="preserve"> C</w:t>
                      </w:r>
                      <w:r w:rsidR="00E552A6" w:rsidRPr="00086AC4">
                        <w:rPr>
                          <w:sz w:val="72"/>
                          <w:szCs w:val="84"/>
                        </w:rPr>
                        <w:t>lub</w:t>
                      </w:r>
                    </w:p>
                    <w:p w:rsidR="00151568" w:rsidRPr="00086AC4" w:rsidRDefault="00151568" w:rsidP="00951562"/>
                  </w:txbxContent>
                </v:textbox>
                <w10:wrap anchorx="page" anchory="page"/>
              </v:shape>
            </w:pict>
          </mc:Fallback>
        </mc:AlternateContent>
      </w:r>
    </w:p>
    <w:sectPr w:rsidR="008B7DE6" w:rsidRPr="007F3F81" w:rsidSect="006D0CAA"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770B1"/>
    <w:multiLevelType w:val="hybridMultilevel"/>
    <w:tmpl w:val="FB0461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85661"/>
    <w:multiLevelType w:val="hybridMultilevel"/>
    <w:tmpl w:val="2102D29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0C810E8"/>
    <w:multiLevelType w:val="hybridMultilevel"/>
    <w:tmpl w:val="AB58FD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D46CAA"/>
    <w:multiLevelType w:val="hybridMultilevel"/>
    <w:tmpl w:val="F35A86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xNzYzNzU0NDU2tTRQ0lEKTi0uzszPAykwMqgFAMW+i7stAAAA"/>
  </w:docVars>
  <w:rsids>
    <w:rsidRoot w:val="00C06B56"/>
    <w:rsid w:val="000130C3"/>
    <w:rsid w:val="00026E09"/>
    <w:rsid w:val="00031930"/>
    <w:rsid w:val="00042548"/>
    <w:rsid w:val="00057915"/>
    <w:rsid w:val="0006166C"/>
    <w:rsid w:val="00084D8A"/>
    <w:rsid w:val="00086600"/>
    <w:rsid w:val="00086AC4"/>
    <w:rsid w:val="00092DF7"/>
    <w:rsid w:val="00094A6A"/>
    <w:rsid w:val="000A2917"/>
    <w:rsid w:val="000B5A5B"/>
    <w:rsid w:val="000B634F"/>
    <w:rsid w:val="000E3F6C"/>
    <w:rsid w:val="000E44A0"/>
    <w:rsid w:val="000F05DF"/>
    <w:rsid w:val="000F18C8"/>
    <w:rsid w:val="00105B92"/>
    <w:rsid w:val="00107ADD"/>
    <w:rsid w:val="00120400"/>
    <w:rsid w:val="001278C5"/>
    <w:rsid w:val="001322C1"/>
    <w:rsid w:val="00146FB7"/>
    <w:rsid w:val="00151568"/>
    <w:rsid w:val="00162A7B"/>
    <w:rsid w:val="00163069"/>
    <w:rsid w:val="0016417B"/>
    <w:rsid w:val="001A377B"/>
    <w:rsid w:val="001D5CC1"/>
    <w:rsid w:val="001F502B"/>
    <w:rsid w:val="0020275F"/>
    <w:rsid w:val="00207141"/>
    <w:rsid w:val="002404D5"/>
    <w:rsid w:val="00255E36"/>
    <w:rsid w:val="002823DF"/>
    <w:rsid w:val="00287B8F"/>
    <w:rsid w:val="00293168"/>
    <w:rsid w:val="00294D75"/>
    <w:rsid w:val="002A32F0"/>
    <w:rsid w:val="002E4183"/>
    <w:rsid w:val="00302E9E"/>
    <w:rsid w:val="003060E3"/>
    <w:rsid w:val="003071C2"/>
    <w:rsid w:val="00311385"/>
    <w:rsid w:val="00320BC8"/>
    <w:rsid w:val="0032106B"/>
    <w:rsid w:val="00324477"/>
    <w:rsid w:val="0033103B"/>
    <w:rsid w:val="00371560"/>
    <w:rsid w:val="00380B90"/>
    <w:rsid w:val="003B0786"/>
    <w:rsid w:val="003B5F24"/>
    <w:rsid w:val="003B71FA"/>
    <w:rsid w:val="003C600B"/>
    <w:rsid w:val="003D145B"/>
    <w:rsid w:val="003D744C"/>
    <w:rsid w:val="003E2982"/>
    <w:rsid w:val="003E6D7D"/>
    <w:rsid w:val="003F13EF"/>
    <w:rsid w:val="003F2B88"/>
    <w:rsid w:val="003F4A11"/>
    <w:rsid w:val="00410DB6"/>
    <w:rsid w:val="00414BE8"/>
    <w:rsid w:val="00432C50"/>
    <w:rsid w:val="0045601F"/>
    <w:rsid w:val="00456897"/>
    <w:rsid w:val="004835B6"/>
    <w:rsid w:val="004A0F9B"/>
    <w:rsid w:val="004C074F"/>
    <w:rsid w:val="004E2601"/>
    <w:rsid w:val="004E45CE"/>
    <w:rsid w:val="004F77FD"/>
    <w:rsid w:val="0051408D"/>
    <w:rsid w:val="00543863"/>
    <w:rsid w:val="00556F91"/>
    <w:rsid w:val="0056093C"/>
    <w:rsid w:val="005758F7"/>
    <w:rsid w:val="00581173"/>
    <w:rsid w:val="00586833"/>
    <w:rsid w:val="005A156F"/>
    <w:rsid w:val="005A47FD"/>
    <w:rsid w:val="005B7B7C"/>
    <w:rsid w:val="005C5F83"/>
    <w:rsid w:val="005D16E4"/>
    <w:rsid w:val="005E65C8"/>
    <w:rsid w:val="006039E5"/>
    <w:rsid w:val="00605254"/>
    <w:rsid w:val="00633AAD"/>
    <w:rsid w:val="006340CF"/>
    <w:rsid w:val="00634911"/>
    <w:rsid w:val="006463FA"/>
    <w:rsid w:val="00677BFA"/>
    <w:rsid w:val="006940FB"/>
    <w:rsid w:val="006A5064"/>
    <w:rsid w:val="006B3C28"/>
    <w:rsid w:val="006C2A51"/>
    <w:rsid w:val="006C2B01"/>
    <w:rsid w:val="006D0CAA"/>
    <w:rsid w:val="006D52BA"/>
    <w:rsid w:val="006F664D"/>
    <w:rsid w:val="006F7841"/>
    <w:rsid w:val="00705D15"/>
    <w:rsid w:val="00714656"/>
    <w:rsid w:val="00721B00"/>
    <w:rsid w:val="00724C4C"/>
    <w:rsid w:val="0074056B"/>
    <w:rsid w:val="00747F3E"/>
    <w:rsid w:val="007504EE"/>
    <w:rsid w:val="00754CED"/>
    <w:rsid w:val="00760486"/>
    <w:rsid w:val="0077523D"/>
    <w:rsid w:val="00785F81"/>
    <w:rsid w:val="00795B4C"/>
    <w:rsid w:val="0079738C"/>
    <w:rsid w:val="00797AFD"/>
    <w:rsid w:val="007A206D"/>
    <w:rsid w:val="007B41D4"/>
    <w:rsid w:val="007C38A3"/>
    <w:rsid w:val="007D6DBF"/>
    <w:rsid w:val="007E50BE"/>
    <w:rsid w:val="007F3F81"/>
    <w:rsid w:val="00801B8D"/>
    <w:rsid w:val="00810AEE"/>
    <w:rsid w:val="00823F1D"/>
    <w:rsid w:val="00840CD0"/>
    <w:rsid w:val="0084141F"/>
    <w:rsid w:val="00876D55"/>
    <w:rsid w:val="00886F64"/>
    <w:rsid w:val="008877FF"/>
    <w:rsid w:val="008A348B"/>
    <w:rsid w:val="008A4AA8"/>
    <w:rsid w:val="008B3C0F"/>
    <w:rsid w:val="008B7DE6"/>
    <w:rsid w:val="008E1F43"/>
    <w:rsid w:val="008E3AC8"/>
    <w:rsid w:val="00913E31"/>
    <w:rsid w:val="00926D15"/>
    <w:rsid w:val="0094502D"/>
    <w:rsid w:val="00951562"/>
    <w:rsid w:val="00970115"/>
    <w:rsid w:val="00972B2E"/>
    <w:rsid w:val="00994798"/>
    <w:rsid w:val="009C3253"/>
    <w:rsid w:val="009D57F4"/>
    <w:rsid w:val="009E551E"/>
    <w:rsid w:val="00A014C7"/>
    <w:rsid w:val="00A01B0C"/>
    <w:rsid w:val="00A11E74"/>
    <w:rsid w:val="00A24C8F"/>
    <w:rsid w:val="00A37A7D"/>
    <w:rsid w:val="00A46662"/>
    <w:rsid w:val="00A5333F"/>
    <w:rsid w:val="00A60C01"/>
    <w:rsid w:val="00A64C84"/>
    <w:rsid w:val="00A67D07"/>
    <w:rsid w:val="00A83E6D"/>
    <w:rsid w:val="00A95FBA"/>
    <w:rsid w:val="00AA365B"/>
    <w:rsid w:val="00AC5C6E"/>
    <w:rsid w:val="00AE1546"/>
    <w:rsid w:val="00AE31D6"/>
    <w:rsid w:val="00AF0634"/>
    <w:rsid w:val="00AF7916"/>
    <w:rsid w:val="00B5106B"/>
    <w:rsid w:val="00B604A4"/>
    <w:rsid w:val="00B90F30"/>
    <w:rsid w:val="00B9703A"/>
    <w:rsid w:val="00BB0560"/>
    <w:rsid w:val="00BB3F04"/>
    <w:rsid w:val="00BB42B0"/>
    <w:rsid w:val="00BC793D"/>
    <w:rsid w:val="00BE4440"/>
    <w:rsid w:val="00BE5735"/>
    <w:rsid w:val="00BF01BD"/>
    <w:rsid w:val="00BF07B4"/>
    <w:rsid w:val="00BF1519"/>
    <w:rsid w:val="00C06B56"/>
    <w:rsid w:val="00C101FB"/>
    <w:rsid w:val="00C160A0"/>
    <w:rsid w:val="00C36719"/>
    <w:rsid w:val="00C435B1"/>
    <w:rsid w:val="00C67937"/>
    <w:rsid w:val="00C75527"/>
    <w:rsid w:val="00C81CCC"/>
    <w:rsid w:val="00C94B0F"/>
    <w:rsid w:val="00CA6AC9"/>
    <w:rsid w:val="00CC7F94"/>
    <w:rsid w:val="00CE3455"/>
    <w:rsid w:val="00CF37FC"/>
    <w:rsid w:val="00D16D73"/>
    <w:rsid w:val="00D20FAE"/>
    <w:rsid w:val="00D5343C"/>
    <w:rsid w:val="00D6328D"/>
    <w:rsid w:val="00D715F4"/>
    <w:rsid w:val="00D73DCF"/>
    <w:rsid w:val="00D87AF5"/>
    <w:rsid w:val="00D944C6"/>
    <w:rsid w:val="00DA00D4"/>
    <w:rsid w:val="00DA2F89"/>
    <w:rsid w:val="00DC4834"/>
    <w:rsid w:val="00DD168B"/>
    <w:rsid w:val="00DD66FA"/>
    <w:rsid w:val="00DE4125"/>
    <w:rsid w:val="00DF3630"/>
    <w:rsid w:val="00E12A2A"/>
    <w:rsid w:val="00E132E8"/>
    <w:rsid w:val="00E22A40"/>
    <w:rsid w:val="00E31112"/>
    <w:rsid w:val="00E552A6"/>
    <w:rsid w:val="00E61916"/>
    <w:rsid w:val="00E62816"/>
    <w:rsid w:val="00E7169A"/>
    <w:rsid w:val="00E725EA"/>
    <w:rsid w:val="00E96CC6"/>
    <w:rsid w:val="00E9761E"/>
    <w:rsid w:val="00EE440C"/>
    <w:rsid w:val="00EF7DBB"/>
    <w:rsid w:val="00F25735"/>
    <w:rsid w:val="00F37843"/>
    <w:rsid w:val="00F437B4"/>
    <w:rsid w:val="00F51B2C"/>
    <w:rsid w:val="00F64186"/>
    <w:rsid w:val="00FA3D11"/>
    <w:rsid w:val="00FA4497"/>
    <w:rsid w:val="00FC2A95"/>
    <w:rsid w:val="00FE3833"/>
    <w:rsid w:val="00FF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963,#8d793f,#f93,#369,#ffa54b,#ffe4c9,#c30,#930"/>
    </o:shapedefaults>
    <o:shapelayout v:ext="edit">
      <o:idmap v:ext="edit" data="1"/>
    </o:shapelayout>
  </w:shapeDefaults>
  <w:decimalSymbol w:val="."/>
  <w:listSeparator w:val=","/>
  <w14:docId w14:val="0FC03CE9"/>
  <w15:docId w15:val="{F4AEB3B3-ABF6-4CEB-A53F-18E02BC25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951562"/>
    <w:pPr>
      <w:tabs>
        <w:tab w:val="left" w:pos="1080"/>
      </w:tabs>
    </w:pPr>
    <w:rPr>
      <w:rFonts w:ascii="Garamond" w:hAnsi="Garamond"/>
      <w:color w:val="336699"/>
      <w:kern w:val="36"/>
      <w:sz w:val="18"/>
      <w:szCs w:val="18"/>
    </w:rPr>
  </w:style>
  <w:style w:type="paragraph" w:styleId="Heading1">
    <w:name w:val="heading 1"/>
    <w:next w:val="Normal"/>
    <w:autoRedefine/>
    <w:qFormat/>
    <w:rsid w:val="004C074F"/>
    <w:pPr>
      <w:keepNext/>
      <w:spacing w:line="800" w:lineRule="exact"/>
      <w:outlineLvl w:val="0"/>
    </w:pPr>
    <w:rPr>
      <w:rFonts w:ascii="Tahoma" w:hAnsi="Tahoma" w:cs="Arial"/>
      <w:b/>
      <w:bCs/>
      <w:color w:val="FF9933"/>
      <w:sz w:val="84"/>
      <w:szCs w:val="84"/>
    </w:rPr>
  </w:style>
  <w:style w:type="paragraph" w:styleId="Heading2">
    <w:name w:val="heading 2"/>
    <w:next w:val="Normal"/>
    <w:autoRedefine/>
    <w:qFormat/>
    <w:rsid w:val="00B5106B"/>
    <w:pPr>
      <w:keepNext/>
      <w:pBdr>
        <w:bottom w:val="single" w:sz="4" w:space="0" w:color="FF9933"/>
      </w:pBdr>
      <w:spacing w:before="20" w:line="800" w:lineRule="exact"/>
      <w:outlineLvl w:val="1"/>
    </w:pPr>
    <w:rPr>
      <w:rFonts w:ascii="Tahoma" w:hAnsi="Tahoma" w:cs="Arial"/>
      <w:b/>
      <w:bCs/>
      <w:iCs/>
      <w:color w:val="FF9933"/>
      <w:sz w:val="84"/>
      <w:szCs w:val="28"/>
    </w:rPr>
  </w:style>
  <w:style w:type="paragraph" w:styleId="Heading3">
    <w:name w:val="heading 3"/>
    <w:next w:val="Normal"/>
    <w:link w:val="Heading3Char"/>
    <w:autoRedefine/>
    <w:qFormat/>
    <w:rsid w:val="007D6DBF"/>
    <w:pPr>
      <w:keepNext/>
      <w:pBdr>
        <w:bottom w:val="single" w:sz="4" w:space="2" w:color="FF9933"/>
      </w:pBdr>
      <w:spacing w:before="40" w:after="160"/>
      <w:outlineLvl w:val="2"/>
    </w:pPr>
    <w:rPr>
      <w:rFonts w:ascii="Tahoma" w:hAnsi="Tahoma" w:cs="Arial"/>
      <w:bCs/>
      <w:color w:val="336699"/>
      <w:spacing w:val="22"/>
      <w:kern w:val="32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41">
    <w:name w:val="Heading 41"/>
    <w:autoRedefine/>
    <w:rsid w:val="00BB42B0"/>
    <w:rPr>
      <w:rFonts w:ascii="Tahoma" w:hAnsi="Tahoma" w:cs="Arial"/>
      <w:b/>
      <w:bCs/>
      <w:color w:val="FF9933"/>
      <w:kern w:val="32"/>
      <w:sz w:val="32"/>
      <w:szCs w:val="32"/>
    </w:rPr>
  </w:style>
  <w:style w:type="paragraph" w:styleId="BalloonText">
    <w:name w:val="Balloon Text"/>
    <w:basedOn w:val="Normal"/>
    <w:semiHidden/>
    <w:rsid w:val="00287B8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410DB6"/>
    <w:rPr>
      <w:rFonts w:ascii="Tahoma" w:hAnsi="Tahoma" w:cs="Arial"/>
      <w:bCs/>
      <w:color w:val="336699"/>
      <w:spacing w:val="22"/>
      <w:kern w:val="32"/>
      <w:sz w:val="22"/>
      <w:szCs w:val="24"/>
    </w:rPr>
  </w:style>
  <w:style w:type="character" w:styleId="Hyperlink">
    <w:name w:val="Hyperlink"/>
    <w:basedOn w:val="DefaultParagraphFont"/>
    <w:unhideWhenUsed/>
    <w:rsid w:val="00E6281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15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3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9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6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4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0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an McGever</dc:creator>
  <cp:lastModifiedBy>Sean McGever</cp:lastModifiedBy>
  <cp:revision>5</cp:revision>
  <cp:lastPrinted>2017-11-13T18:25:00Z</cp:lastPrinted>
  <dcterms:created xsi:type="dcterms:W3CDTF">2018-09-24T22:15:00Z</dcterms:created>
  <dcterms:modified xsi:type="dcterms:W3CDTF">2018-09-25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97301033</vt:lpwstr>
  </property>
</Properties>
</file>